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 w:rsidP="00DD6DC3">
      <w:pPr>
        <w:pStyle w:val="Heading2"/>
      </w:pPr>
      <w: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P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="00DD6DC3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8C5935" w:rsidRDefault="00DD6DC3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1.</w:t>
      </w:r>
      <w:r w:rsidRPr="008C5935">
        <w:rPr>
          <w:rFonts w:ascii="Muli" w:eastAsia="Muli" w:hAnsi="Muli" w:cs="Muli"/>
          <w:sz w:val="24"/>
          <w:szCs w:val="24"/>
        </w:rPr>
        <w:t>Div tag is used for group many HTML tag like list, paragraph in wed page.</w:t>
      </w:r>
    </w:p>
    <w:p w:rsidR="008C5935" w:rsidRP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2.Div tag used in empty wed page to partition or make section for content.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935">
        <w:rPr>
          <w:rFonts w:ascii="Muli" w:eastAsia="Muli" w:hAnsi="Muli" w:cs="Muli"/>
          <w:b/>
          <w:sz w:val="24"/>
          <w:szCs w:val="24"/>
        </w:rPr>
        <w:t>Relative means the element is positioned relative to its normal position. Absolute means the element is positioned absolutely to its first positioned parent.</w:t>
      </w:r>
      <w:r w:rsidR="008C5935" w:rsidRPr="008C5935">
        <w:tab/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935">
        <w:rPr>
          <w:rFonts w:ascii="Muli" w:eastAsia="Muli" w:hAnsi="Muli" w:cs="Muli"/>
          <w:sz w:val="24"/>
          <w:szCs w:val="24"/>
          <w:u w:val="single"/>
        </w:rPr>
        <w:t>The opacity level describes the transparency level.</w:t>
      </w:r>
    </w:p>
    <w:p w:rsidR="008C5935" w:rsidRPr="008C5935" w:rsidRDefault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593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935">
        <w:rPr>
          <w:rFonts w:ascii="Muli" w:eastAsia="Muli" w:hAnsi="Muli" w:cs="Muli"/>
          <w:sz w:val="24"/>
          <w:szCs w:val="24"/>
          <w:u w:val="single"/>
        </w:rPr>
        <w:t>J</w:t>
      </w:r>
      <w:r w:rsidR="00DD6DC3">
        <w:rPr>
          <w:rFonts w:ascii="Muli" w:eastAsia="Muli" w:hAnsi="Muli" w:cs="Muli"/>
          <w:sz w:val="24"/>
          <w:szCs w:val="24"/>
          <w:u w:val="single"/>
        </w:rPr>
        <w:t>SX</w:t>
      </w:r>
      <w:r w:rsidR="00975D2A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Expo wed si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We have to Download the Expo Go app.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Signup with your user Id and Password.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Scan the qr code which in your game in Laptop.</w:t>
      </w:r>
    </w:p>
    <w:p w:rsidR="008C5935" w:rsidRDefault="00975D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4.Then you can </w:t>
      </w:r>
      <w:r w:rsidR="008C5935">
        <w:rPr>
          <w:rFonts w:ascii="Muli" w:eastAsia="Muli" w:hAnsi="Muli" w:cs="Muli"/>
          <w:sz w:val="24"/>
          <w:szCs w:val="24"/>
        </w:rPr>
        <w:t>check your app out</w:t>
      </w:r>
      <w:r>
        <w:rPr>
          <w:rFonts w:ascii="Muli" w:eastAsia="Muli" w:hAnsi="Muli" w:cs="Muli"/>
          <w:sz w:val="24"/>
          <w:szCs w:val="24"/>
        </w:rPr>
        <w:t>put in your mobile</w:t>
      </w:r>
      <w:r w:rsidR="008C5935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="008C5935">
        <w:rPr>
          <w:rFonts w:ascii="Muli" w:eastAsia="Muli" w:hAnsi="Muli" w:cs="Muli"/>
          <w:sz w:val="24"/>
          <w:szCs w:val="24"/>
          <w:u w:val="single"/>
        </w:rPr>
        <w:t xml:space="preserve">r: </w:t>
      </w:r>
    </w:p>
    <w:p w:rsidR="00173A24" w:rsidRPr="00DD6DC3" w:rsidRDefault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is takes HTML code and interprets it into what you see visuall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B68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is a statement. It will return the component which we want to render on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D6DC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, View, </w:t>
      </w:r>
      <w:r w:rsidR="00DD6DC3">
        <w:rPr>
          <w:rFonts w:ascii="Muli" w:eastAsia="Muli" w:hAnsi="Muli" w:cs="Muli"/>
          <w:sz w:val="24"/>
          <w:szCs w:val="24"/>
        </w:rPr>
        <w:t>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E07F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76104"/>
    <w:rsid w:val="008C5935"/>
    <w:rsid w:val="009526BB"/>
    <w:rsid w:val="00975D2A"/>
    <w:rsid w:val="009B68F9"/>
    <w:rsid w:val="00DD6DC3"/>
    <w:rsid w:val="00FE07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7FE"/>
  </w:style>
  <w:style w:type="paragraph" w:styleId="Heading1">
    <w:name w:val="heading 1"/>
    <w:basedOn w:val="Normal"/>
    <w:next w:val="Normal"/>
    <w:uiPriority w:val="9"/>
    <w:qFormat/>
    <w:rsid w:val="00FE07F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FE07F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E07F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E07F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07F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07F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E07F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E07FE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C593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kumar Mondedla</dc:creator>
  <cp:keywords/>
  <dc:description/>
  <cp:lastModifiedBy>Rameshkumar Mondedla</cp:lastModifiedBy>
  <cp:revision>4</cp:revision>
  <dcterms:created xsi:type="dcterms:W3CDTF">2021-01-06T05:46:00Z</dcterms:created>
  <dcterms:modified xsi:type="dcterms:W3CDTF">2021-08-14T10:45:00Z</dcterms:modified>
</cp:coreProperties>
</file>